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86186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C25F813" wp14:editId="47AAAFD8">
            <wp:simplePos x="0" y="0"/>
            <wp:positionH relativeFrom="margin">
              <wp:posOffset>2771775</wp:posOffset>
            </wp:positionH>
            <wp:positionV relativeFrom="paragraph">
              <wp:posOffset>0</wp:posOffset>
            </wp:positionV>
            <wp:extent cx="2676525" cy="569333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CH_logo horizontal jp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569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381C" w14:textId="77777777" w:rsidR="0036176E" w:rsidRDefault="0036176E" w:rsidP="0036176E">
      <w:pPr>
        <w:spacing w:after="0" w:line="240" w:lineRule="auto"/>
        <w:jc w:val="center"/>
        <w:rPr>
          <w:rFonts w:ascii="Arial" w:hAnsi="Arial" w:cs="Arial"/>
        </w:rPr>
      </w:pPr>
    </w:p>
    <w:p w14:paraId="645F4942" w14:textId="2A90316C" w:rsidR="0036176E" w:rsidRPr="00730874" w:rsidRDefault="00275F70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COO</w:t>
      </w:r>
      <w:r w:rsidR="0036176E">
        <w:rPr>
          <w:rFonts w:ascii="Arial" w:hAnsi="Arial" w:cs="Arial"/>
          <w:b/>
        </w:rPr>
        <w:t xml:space="preserve"> Peer Group Meeting</w:t>
      </w:r>
    </w:p>
    <w:p w14:paraId="368A66EF" w14:textId="2C136950" w:rsidR="0036176E" w:rsidRPr="007C7A40" w:rsidRDefault="0045555B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ay 4</w:t>
      </w:r>
      <w:r w:rsidR="008E6716">
        <w:rPr>
          <w:rFonts w:ascii="Arial" w:hAnsi="Arial" w:cs="Arial"/>
        </w:rPr>
        <w:t>, 202</w:t>
      </w:r>
      <w:r>
        <w:rPr>
          <w:rFonts w:ascii="Arial" w:hAnsi="Arial" w:cs="Arial"/>
        </w:rPr>
        <w:t>3</w:t>
      </w:r>
    </w:p>
    <w:p w14:paraId="769B9F42" w14:textId="6BEAF1DD" w:rsidR="0036176E" w:rsidRPr="00BA003D" w:rsidRDefault="00E02CD2" w:rsidP="0036176E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Zoom Meeting</w:t>
      </w:r>
    </w:p>
    <w:p w14:paraId="4B39AF45" w14:textId="77777777" w:rsidR="0036176E" w:rsidRPr="00BA003D" w:rsidRDefault="0036176E" w:rsidP="0036176E">
      <w:pPr>
        <w:spacing w:after="0"/>
        <w:jc w:val="center"/>
        <w:rPr>
          <w:rFonts w:ascii="Arial" w:hAnsi="Arial" w:cs="Arial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0"/>
        <w:gridCol w:w="10140"/>
      </w:tblGrid>
      <w:tr w:rsidR="0036176E" w:rsidRPr="00BA003D" w14:paraId="1E4BAF71" w14:textId="77777777" w:rsidTr="00F560AD">
        <w:tc>
          <w:tcPr>
            <w:tcW w:w="2868" w:type="dxa"/>
          </w:tcPr>
          <w:p w14:paraId="7F05D37D" w14:textId="77777777" w:rsidR="0036176E" w:rsidRPr="00BA003D" w:rsidRDefault="0036176E" w:rsidP="002422E7">
            <w:pPr>
              <w:rPr>
                <w:rFonts w:ascii="Arial" w:hAnsi="Arial" w:cs="Arial"/>
                <w:b/>
                <w:highlight w:val="yellow"/>
              </w:rPr>
            </w:pPr>
            <w:r w:rsidRPr="00730874">
              <w:rPr>
                <w:rFonts w:ascii="Arial" w:hAnsi="Arial" w:cs="Arial"/>
                <w:b/>
              </w:rPr>
              <w:t>Peer Group Members Present</w:t>
            </w:r>
          </w:p>
        </w:tc>
        <w:tc>
          <w:tcPr>
            <w:tcW w:w="10082" w:type="dxa"/>
          </w:tcPr>
          <w:p w14:paraId="79B694A6" w14:textId="5FF2EFF4" w:rsidR="00A802AB" w:rsidRDefault="00A802AB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oline Wallin- Enterprise</w:t>
            </w:r>
          </w:p>
          <w:p w14:paraId="1D8F520E" w14:textId="1E12CC19" w:rsidR="007C3CFE" w:rsidRPr="002F44FF" w:rsidRDefault="0045555B" w:rsidP="00A27249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niece Olsen</w:t>
            </w:r>
            <w:r w:rsidR="00A27249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>4</w:t>
            </w:r>
            <w:r w:rsidRPr="0045555B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Street </w:t>
            </w:r>
          </w:p>
        </w:tc>
      </w:tr>
      <w:tr w:rsidR="0036176E" w:rsidRPr="00BA003D" w14:paraId="1AEFAFBC" w14:textId="77777777" w:rsidTr="00F560AD">
        <w:tc>
          <w:tcPr>
            <w:tcW w:w="2868" w:type="dxa"/>
          </w:tcPr>
          <w:p w14:paraId="5896390C" w14:textId="77777777" w:rsidR="0036176E" w:rsidRPr="00A17F24" w:rsidRDefault="0036176E" w:rsidP="002422E7">
            <w:pPr>
              <w:rPr>
                <w:rFonts w:ascii="Arial" w:hAnsi="Arial" w:cs="Arial"/>
                <w:b/>
              </w:rPr>
            </w:pPr>
            <w:r w:rsidRPr="00A17F24">
              <w:rPr>
                <w:rFonts w:ascii="Arial" w:hAnsi="Arial" w:cs="Arial"/>
                <w:b/>
              </w:rPr>
              <w:t>AUCH Staff Present</w:t>
            </w:r>
          </w:p>
        </w:tc>
        <w:tc>
          <w:tcPr>
            <w:tcW w:w="10082" w:type="dxa"/>
          </w:tcPr>
          <w:p w14:paraId="5C823AD0" w14:textId="107AC06E" w:rsidR="00A17F24" w:rsidRDefault="00301D0F" w:rsidP="00385EF6">
            <w:pPr>
              <w:pStyle w:val="NoSpacing"/>
              <w:rPr>
                <w:rFonts w:ascii="Arial" w:hAnsi="Arial" w:cs="Arial"/>
              </w:rPr>
            </w:pPr>
            <w:r w:rsidRPr="00A17F24">
              <w:rPr>
                <w:rFonts w:ascii="Arial" w:hAnsi="Arial" w:cs="Arial"/>
              </w:rPr>
              <w:t>Shlisa Hughes-Immunization Care Coordinator</w:t>
            </w:r>
          </w:p>
          <w:p w14:paraId="5034FC06" w14:textId="3056B36F" w:rsidR="00011A74" w:rsidRDefault="00011A74" w:rsidP="00385EF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gan Neuf- </w:t>
            </w:r>
            <w:r w:rsidR="009863F3">
              <w:rPr>
                <w:rFonts w:ascii="Arial" w:hAnsi="Arial" w:cs="Arial"/>
              </w:rPr>
              <w:t>Workfo</w:t>
            </w:r>
            <w:r w:rsidR="00147D02">
              <w:rPr>
                <w:rFonts w:ascii="Arial" w:hAnsi="Arial" w:cs="Arial"/>
              </w:rPr>
              <w:t xml:space="preserve">rce Development Coordinator </w:t>
            </w:r>
          </w:p>
          <w:p w14:paraId="161767A4" w14:textId="04E0A533" w:rsidR="00A17F24" w:rsidRPr="00A17F24" w:rsidRDefault="00A17F24" w:rsidP="004B074E">
            <w:pPr>
              <w:pStyle w:val="NoSpacing"/>
              <w:rPr>
                <w:rFonts w:ascii="Arial" w:hAnsi="Arial" w:cs="Arial"/>
              </w:rPr>
            </w:pPr>
          </w:p>
        </w:tc>
      </w:tr>
      <w:tr w:rsidR="0036176E" w:rsidRPr="00826876" w14:paraId="2342EFBD" w14:textId="77777777" w:rsidTr="00F560AD">
        <w:tc>
          <w:tcPr>
            <w:tcW w:w="2868" w:type="dxa"/>
          </w:tcPr>
          <w:p w14:paraId="783578C4" w14:textId="77777777" w:rsidR="0036176E" w:rsidRPr="00BA003D" w:rsidRDefault="00F560AD" w:rsidP="002422E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elcome and Introductions</w:t>
            </w:r>
          </w:p>
        </w:tc>
        <w:tc>
          <w:tcPr>
            <w:tcW w:w="10082" w:type="dxa"/>
          </w:tcPr>
          <w:p w14:paraId="42475858" w14:textId="77777777" w:rsidR="00ED447C" w:rsidRPr="0003426F" w:rsidRDefault="00ED447C" w:rsidP="00ED447C">
            <w:pPr>
              <w:spacing w:after="0"/>
              <w:rPr>
                <w:szCs w:val="28"/>
              </w:rPr>
            </w:pPr>
            <w:r w:rsidRPr="0003426F">
              <w:rPr>
                <w:rFonts w:eastAsiaTheme="majorEastAsia" w:cstheme="minorHAnsi"/>
                <w:kern w:val="24"/>
                <w:position w:val="1"/>
              </w:rPr>
              <w:t xml:space="preserve">AUCH Updates </w:t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rPr>
                <w:rFonts w:eastAsiaTheme="majorEastAsia" w:cstheme="minorHAnsi"/>
                <w:kern w:val="24"/>
                <w:position w:val="1"/>
              </w:rPr>
              <w:tab/>
            </w:r>
            <w:r w:rsidRPr="0003426F">
              <w:tab/>
            </w:r>
            <w:r w:rsidRPr="0003426F">
              <w:rPr>
                <w:szCs w:val="28"/>
              </w:rPr>
              <w:t>Shlisa Hug</w:t>
            </w:r>
            <w:r>
              <w:rPr>
                <w:szCs w:val="28"/>
              </w:rPr>
              <w:t>hes</w:t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 w:rsidRPr="0003426F">
              <w:rPr>
                <w:szCs w:val="28"/>
              </w:rPr>
              <w:tab/>
            </w:r>
            <w:r>
              <w:rPr>
                <w:szCs w:val="28"/>
              </w:rPr>
              <w:t>15</w:t>
            </w:r>
            <w:r w:rsidRPr="0003426F">
              <w:rPr>
                <w:szCs w:val="28"/>
              </w:rPr>
              <w:t xml:space="preserve"> min.</w:t>
            </w:r>
          </w:p>
          <w:p w14:paraId="6A69CE82" w14:textId="77777777" w:rsidR="0045555B" w:rsidRPr="003B5176" w:rsidRDefault="0045555B" w:rsidP="0045555B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A04B7F">
              <w:rPr>
                <w:rStyle w:val="normaltextrun"/>
                <w:rFonts w:ascii="Calibri" w:hAnsi="Calibri" w:cs="Calibri"/>
                <w:sz w:val="22"/>
                <w:szCs w:val="22"/>
              </w:rPr>
              <w:t>Upcoming Trainings/Events    </w:t>
            </w:r>
          </w:p>
          <w:p w14:paraId="7824400B" w14:textId="77777777" w:rsidR="0045555B" w:rsidRPr="00A366B9" w:rsidRDefault="0045555B" w:rsidP="0045555B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Board of Director Retreat May 18</w:t>
            </w:r>
            <w:r w:rsidRPr="006D2075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, 19</w:t>
            </w:r>
            <w:r w:rsidRPr="006D2075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In-Person)</w:t>
            </w:r>
          </w:p>
          <w:p w14:paraId="21B9D8A3" w14:textId="77777777" w:rsidR="0045555B" w:rsidRDefault="0045555B" w:rsidP="0045555B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Utah Pain Summit May 19</w:t>
            </w:r>
            <w:r w:rsidRPr="008642C2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, 20</w:t>
            </w:r>
            <w:r w:rsidRPr="008642C2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In-person)</w:t>
            </w:r>
          </w:p>
          <w:p w14:paraId="71B8BBC1" w14:textId="77777777" w:rsidR="0045555B" w:rsidRDefault="0045555B" w:rsidP="0045555B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Mountain West Transforming Care Conference May 22</w:t>
            </w:r>
            <w:r w:rsidRPr="008642C2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-24</w:t>
            </w:r>
            <w:r w:rsidRPr="008642C2">
              <w:rPr>
                <w:rStyle w:val="normaltextrun"/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 xml:space="preserve"> (In-person)</w:t>
            </w:r>
          </w:p>
          <w:p w14:paraId="5707D372" w14:textId="77777777" w:rsidR="0045555B" w:rsidRPr="00A366B9" w:rsidRDefault="0045555B" w:rsidP="0045555B">
            <w:pPr>
              <w:pStyle w:val="paragraph"/>
              <w:numPr>
                <w:ilvl w:val="1"/>
                <w:numId w:val="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normaltextrun"/>
                <w:rFonts w:asciiTheme="minorHAnsi" w:hAnsiTheme="minorHAnsi" w:cstheme="minorHAnsi"/>
                <w:sz w:val="22"/>
                <w:szCs w:val="22"/>
              </w:rPr>
              <w:t>Utah’s Crisis Continuum of Care (Webinar)</w:t>
            </w:r>
          </w:p>
          <w:p w14:paraId="3666DD42" w14:textId="1D33E1CA" w:rsidR="00301D0F" w:rsidRPr="002316E8" w:rsidRDefault="00301D0F" w:rsidP="000D5AED">
            <w:pPr>
              <w:pStyle w:val="Default"/>
              <w:ind w:left="720"/>
              <w:rPr>
                <w:sz w:val="22"/>
                <w:szCs w:val="22"/>
              </w:rPr>
            </w:pPr>
          </w:p>
        </w:tc>
      </w:tr>
      <w:tr w:rsidR="00F560AD" w:rsidRPr="00BA003D" w14:paraId="5642273B" w14:textId="77777777" w:rsidTr="00F560AD">
        <w:tc>
          <w:tcPr>
            <w:tcW w:w="2868" w:type="dxa"/>
          </w:tcPr>
          <w:p w14:paraId="59F3F96E" w14:textId="131994BB" w:rsidR="00F560AD" w:rsidRPr="00BA003D" w:rsidRDefault="00763D0B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 xml:space="preserve"> </w:t>
            </w:r>
          </w:p>
        </w:tc>
        <w:tc>
          <w:tcPr>
            <w:tcW w:w="10082" w:type="dxa"/>
          </w:tcPr>
          <w:p w14:paraId="7FB4CDA5" w14:textId="77777777" w:rsidR="00F560AD" w:rsidRPr="00BA003D" w:rsidRDefault="00F560AD" w:rsidP="002422E7">
            <w:pPr>
              <w:rPr>
                <w:rFonts w:ascii="Arial" w:hAnsi="Arial" w:cs="Arial"/>
                <w:highlight w:val="yellow"/>
              </w:rPr>
            </w:pPr>
          </w:p>
        </w:tc>
      </w:tr>
      <w:tr w:rsidR="00F560AD" w:rsidRPr="00BA003D" w14:paraId="14865316" w14:textId="77777777" w:rsidTr="00F560AD">
        <w:tc>
          <w:tcPr>
            <w:tcW w:w="2868" w:type="dxa"/>
          </w:tcPr>
          <w:p w14:paraId="42E7D8AD" w14:textId="77777777" w:rsidR="00F560AD" w:rsidRPr="00BA003D" w:rsidRDefault="00F560AD" w:rsidP="002422E7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t>Top Issues / Best Practice Sharing (Roundtable)</w:t>
            </w:r>
          </w:p>
        </w:tc>
        <w:tc>
          <w:tcPr>
            <w:tcW w:w="10082" w:type="dxa"/>
          </w:tcPr>
          <w:p w14:paraId="17C0D9B3" w14:textId="34179B4B" w:rsidR="003B6CD8" w:rsidRDefault="00696542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Health Center Updates:</w:t>
            </w:r>
          </w:p>
          <w:p w14:paraId="2844B2C4" w14:textId="77777777" w:rsidR="005B4AAB" w:rsidRPr="001B5581" w:rsidRDefault="005B4AAB" w:rsidP="00037D8D">
            <w:pPr>
              <w:spacing w:after="0" w:line="240" w:lineRule="auto"/>
              <w:rPr>
                <w:rFonts w:ascii="Arial" w:hAnsi="Arial" w:cs="Arial"/>
                <w:b/>
                <w:i/>
              </w:rPr>
            </w:pPr>
          </w:p>
          <w:p w14:paraId="61A6511F" w14:textId="7AC97818" w:rsidR="008A1E2D" w:rsidRPr="005930EA" w:rsidRDefault="0045555B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4</w:t>
            </w:r>
            <w:r w:rsidRPr="0045555B">
              <w:rPr>
                <w:rFonts w:ascii="Arial" w:hAnsi="Arial" w:cs="Arial"/>
                <w:b/>
                <w:bCs/>
                <w:i/>
                <w:i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  <w:i/>
                <w:iCs/>
              </w:rPr>
              <w:t xml:space="preserve"> Street Clinic (Jeniece</w:t>
            </w:r>
            <w:r w:rsidR="005F0D32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8A1E2D" w:rsidRPr="005930EA">
              <w:rPr>
                <w:rFonts w:ascii="Arial" w:hAnsi="Arial" w:cs="Arial"/>
                <w:b/>
                <w:bCs/>
                <w:i/>
                <w:iCs/>
              </w:rPr>
              <w:t xml:space="preserve">: </w:t>
            </w:r>
          </w:p>
          <w:p w14:paraId="0EF60B9B" w14:textId="0B99C46F" w:rsidR="008A1E2D" w:rsidRPr="006E7F4C" w:rsidRDefault="0045555B" w:rsidP="002B3F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Just finished OSV, </w:t>
            </w:r>
            <w:r w:rsidR="00B9121F">
              <w:rPr>
                <w:rFonts w:ascii="Arial" w:hAnsi="Arial" w:cs="Arial"/>
              </w:rPr>
              <w:t xml:space="preserve">went well had a few minor findings. </w:t>
            </w:r>
            <w:r w:rsidR="0088053B">
              <w:rPr>
                <w:rFonts w:ascii="Arial" w:hAnsi="Arial" w:cs="Arial"/>
              </w:rPr>
              <w:t xml:space="preserve"> </w:t>
            </w:r>
          </w:p>
          <w:p w14:paraId="05C8D717" w14:textId="79E707D9" w:rsidR="007B2ADC" w:rsidRPr="00B54C1D" w:rsidRDefault="007B2ADC" w:rsidP="00B54C1D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64D68F0C" w14:textId="1C6C9ADE" w:rsidR="007A762C" w:rsidRPr="005930EA" w:rsidRDefault="00B9121F" w:rsidP="00037D8D">
            <w:pPr>
              <w:spacing w:after="0" w:line="240" w:lineRule="auto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>Enterprise</w:t>
            </w:r>
            <w:r w:rsidR="003A1E61" w:rsidRPr="005930EA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</w:rPr>
              <w:t>Caroline</w:t>
            </w:r>
            <w:r w:rsidR="004A2A4B" w:rsidRPr="005930EA">
              <w:rPr>
                <w:rFonts w:ascii="Arial" w:hAnsi="Arial" w:cs="Arial"/>
                <w:b/>
                <w:bCs/>
                <w:i/>
                <w:iCs/>
              </w:rPr>
              <w:t>)</w:t>
            </w:r>
            <w:r w:rsidR="003F20A4" w:rsidRPr="005930EA">
              <w:rPr>
                <w:rFonts w:ascii="Arial" w:hAnsi="Arial" w:cs="Arial"/>
                <w:b/>
                <w:bCs/>
                <w:i/>
                <w:iCs/>
              </w:rPr>
              <w:t>:</w:t>
            </w:r>
          </w:p>
          <w:p w14:paraId="792A7D3E" w14:textId="1B62ABF6" w:rsidR="00240117" w:rsidRPr="00EB3E9C" w:rsidRDefault="00B9121F" w:rsidP="002B3F9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Getting ready for site visit, will be done virtually</w:t>
            </w:r>
            <w:r w:rsidR="00F47C4E">
              <w:rPr>
                <w:rFonts w:ascii="Arial" w:hAnsi="Arial" w:cs="Arial"/>
              </w:rPr>
              <w:t>.</w:t>
            </w:r>
          </w:p>
          <w:p w14:paraId="0D2E4C0B" w14:textId="4502C9A2" w:rsidR="00A43575" w:rsidRPr="00433CB1" w:rsidRDefault="00A43575" w:rsidP="00433CB1">
            <w:pPr>
              <w:spacing w:after="0" w:line="240" w:lineRule="auto"/>
              <w:ind w:left="360"/>
              <w:rPr>
                <w:rFonts w:ascii="Arial" w:hAnsi="Arial" w:cs="Arial"/>
                <w:b/>
                <w:bCs/>
                <w:iCs/>
              </w:rPr>
            </w:pPr>
          </w:p>
          <w:p w14:paraId="6293EEEE" w14:textId="77777777" w:rsidR="0023459B" w:rsidRDefault="0023459B" w:rsidP="0023459B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/>
                <w:iCs/>
              </w:rPr>
            </w:pPr>
          </w:p>
          <w:p w14:paraId="2CD8612B" w14:textId="77777777" w:rsidR="00B9121F" w:rsidRPr="00E03A70" w:rsidRDefault="00B9121F" w:rsidP="0023459B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/>
                <w:iCs/>
              </w:rPr>
            </w:pPr>
          </w:p>
          <w:p w14:paraId="07F830FE" w14:textId="5A84835D" w:rsidR="00CE1C92" w:rsidRDefault="00CE1C92" w:rsidP="000C2CB2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14:paraId="1106B012" w14:textId="65A08540" w:rsidR="00E15DF2" w:rsidRDefault="006D634D" w:rsidP="00E15DF2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Workforce</w:t>
            </w:r>
          </w:p>
          <w:p w14:paraId="43732E62" w14:textId="77777777" w:rsidR="0045555B" w:rsidRDefault="0045555B" w:rsidP="0045555B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/>
              <w:ind w:left="108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Workforce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C72CA2" w14:textId="77777777" w:rsidR="0045555B" w:rsidRDefault="0045555B" w:rsidP="0045555B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ind w:left="180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HP-ET Data Interviews/Healthcare Targeted Workforce Initiative Grant Request for Proposals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808242F" w14:textId="77777777" w:rsidR="0045555B" w:rsidRDefault="0045555B" w:rsidP="0045555B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ind w:left="252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Respiratory Therapists, Registered Nurses, Licensed Practical Nurses, Radiology Technologists, Surgical Technologists, Diagnostic Medical Sonographers, Behavioral Health, Psychiatric Technicians, and/or Behavioral Management Specialist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B60F70A" w14:textId="77777777" w:rsidR="0045555B" w:rsidRDefault="0045555B" w:rsidP="0045555B">
            <w:pPr>
              <w:pStyle w:val="paragraph"/>
              <w:numPr>
                <w:ilvl w:val="0"/>
                <w:numId w:val="32"/>
              </w:numPr>
              <w:spacing w:before="0" w:beforeAutospacing="0" w:after="0" w:afterAutospacing="0"/>
              <w:ind w:left="252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color w:val="4F80BD"/>
                <w:sz w:val="22"/>
                <w:szCs w:val="22"/>
              </w:rPr>
              <w:t>Jeniece and I are meeting tomorrow, 5/5, and we will talk more about these things then.</w:t>
            </w:r>
            <w:r>
              <w:rPr>
                <w:rStyle w:val="eop"/>
                <w:rFonts w:ascii="Calibri" w:hAnsi="Calibri" w:cs="Calibri"/>
                <w:color w:val="4F80BD"/>
                <w:sz w:val="22"/>
                <w:szCs w:val="22"/>
              </w:rPr>
              <w:t> </w:t>
            </w:r>
          </w:p>
          <w:p w14:paraId="61F21DE9" w14:textId="77777777" w:rsidR="0045555B" w:rsidRDefault="0045555B" w:rsidP="0045555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ind w:left="180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MA Cohort 2 progress report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726756" w14:textId="77777777" w:rsidR="0045555B" w:rsidRDefault="0045555B" w:rsidP="0045555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ind w:left="180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2023 Workforce Summit Updates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5FF3131A" w14:textId="77777777" w:rsidR="0045555B" w:rsidRDefault="0045555B" w:rsidP="0045555B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ind w:left="180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Workforce website updates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0B30A384" w14:textId="77777777" w:rsidR="0045555B" w:rsidRDefault="0045555B" w:rsidP="0045555B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/>
              <w:ind w:left="180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Job Postings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3FDB4F9" w14:textId="77777777" w:rsidR="0045555B" w:rsidRDefault="0045555B" w:rsidP="0045555B">
            <w:pPr>
              <w:pStyle w:val="paragraph"/>
              <w:numPr>
                <w:ilvl w:val="0"/>
                <w:numId w:val="35"/>
              </w:numPr>
              <w:spacing w:before="0" w:beforeAutospacing="0" w:after="0" w:afterAutospacing="0"/>
              <w:ind w:left="2520" w:firstLine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i/>
                <w:iCs/>
                <w:color w:val="4F80BD"/>
                <w:sz w:val="22"/>
                <w:szCs w:val="22"/>
              </w:rPr>
              <w:t>Jeniece and Caroline will be sending me job postings to share at upcoming career fairs. </w:t>
            </w:r>
            <w:r>
              <w:rPr>
                <w:rStyle w:val="eop"/>
                <w:rFonts w:ascii="Calibri" w:hAnsi="Calibri" w:cs="Calibri"/>
                <w:color w:val="4F80BD"/>
                <w:sz w:val="22"/>
                <w:szCs w:val="22"/>
              </w:rPr>
              <w:t> </w:t>
            </w:r>
          </w:p>
          <w:p w14:paraId="330CDFA3" w14:textId="29CAB81E" w:rsidR="00FF74D9" w:rsidRDefault="006427FE" w:rsidP="00626E3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UCH updates</w:t>
            </w:r>
          </w:p>
          <w:p w14:paraId="7A7F137C" w14:textId="232C4BB8" w:rsidR="006427FE" w:rsidRDefault="006427FE" w:rsidP="006427FE">
            <w:pPr>
              <w:spacing w:after="0" w:line="240" w:lineRule="auto"/>
              <w:ind w:left="7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urvey </w:t>
            </w:r>
            <w:r w:rsidR="00B9121F">
              <w:rPr>
                <w:rFonts w:ascii="Arial" w:hAnsi="Arial" w:cs="Arial"/>
                <w:b/>
                <w:bCs/>
              </w:rPr>
              <w:t>HRSA Requirements</w:t>
            </w:r>
          </w:p>
          <w:p w14:paraId="358762DE" w14:textId="63D7B17A" w:rsidR="006427FE" w:rsidRPr="006427FE" w:rsidRDefault="00B9121F" w:rsidP="00626E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Style w:val="Hyperlink"/>
                <w:rFonts w:ascii="Arial" w:hAnsi="Arial" w:cs="Arial"/>
                <w:b/>
                <w:bCs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Only asking these to be done quarterly: </w:t>
            </w:r>
            <w:hyperlink r:id="rId9" w:history="1">
              <w:r>
                <w:rPr>
                  <w:rStyle w:val="Hyperlink"/>
                  <w:rFonts w:ascii="Proxima N W01 Reg" w:hAnsi="Proxima N W01 Reg"/>
                  <w:sz w:val="21"/>
                  <w:szCs w:val="21"/>
                </w:rPr>
                <w:t>https://survey.sogolytics.com/survey1.aspx?k=WsQUTYUTsQSSsPsPsP&amp;lang=0&amp;isURLPP=1&amp;Q1=2&amp;</w:t>
              </w:r>
            </w:hyperlink>
          </w:p>
          <w:p w14:paraId="5370414F" w14:textId="7A939DB4" w:rsidR="006427FE" w:rsidRPr="006427FE" w:rsidRDefault="006427FE" w:rsidP="00E438BA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         </w:t>
            </w:r>
          </w:p>
        </w:tc>
      </w:tr>
      <w:tr w:rsidR="00F560AD" w:rsidRPr="00BA003D" w14:paraId="7E2DBE4C" w14:textId="77777777" w:rsidTr="00F560AD">
        <w:tc>
          <w:tcPr>
            <w:tcW w:w="2868" w:type="dxa"/>
          </w:tcPr>
          <w:p w14:paraId="002E2F3D" w14:textId="42BE71F4" w:rsidR="00F560AD" w:rsidRPr="00BA003D" w:rsidRDefault="00F560AD" w:rsidP="00F560AD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Topics </w:t>
            </w:r>
            <w:r w:rsidR="007D5B3E">
              <w:rPr>
                <w:rFonts w:ascii="Arial" w:hAnsi="Arial" w:cs="Arial"/>
                <w:b/>
              </w:rPr>
              <w:t>for Future Meetings</w:t>
            </w:r>
          </w:p>
        </w:tc>
        <w:tc>
          <w:tcPr>
            <w:tcW w:w="10082" w:type="dxa"/>
          </w:tcPr>
          <w:p w14:paraId="5FDEE7BC" w14:textId="140F7C5A" w:rsidR="007D4BFC" w:rsidRDefault="006427FE" w:rsidP="002B3F9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O peer group meeting on the first Thursday of every month at noon. </w:t>
            </w:r>
          </w:p>
          <w:p w14:paraId="42908E6A" w14:textId="3994596D" w:rsidR="00965039" w:rsidRDefault="005220F8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 Schedule for</w:t>
            </w:r>
            <w:r w:rsidR="0045555B">
              <w:rPr>
                <w:rFonts w:ascii="Arial" w:hAnsi="Arial" w:cs="Arial"/>
              </w:rPr>
              <w:t xml:space="preserve"> June 1</w:t>
            </w:r>
            <w:r w:rsidR="0045555B" w:rsidRPr="0045555B">
              <w:rPr>
                <w:rFonts w:ascii="Arial" w:hAnsi="Arial" w:cs="Arial"/>
                <w:vertAlign w:val="superscript"/>
              </w:rPr>
              <w:t>st</w:t>
            </w:r>
            <w:r w:rsidR="00965039">
              <w:rPr>
                <w:rFonts w:ascii="Arial" w:hAnsi="Arial" w:cs="Arial"/>
              </w:rPr>
              <w:t>,</w:t>
            </w:r>
            <w:r w:rsidR="00805489">
              <w:rPr>
                <w:rFonts w:ascii="Arial" w:hAnsi="Arial" w:cs="Arial"/>
                <w:vertAlign w:val="superscript"/>
              </w:rPr>
              <w:t xml:space="preserve"> </w:t>
            </w:r>
            <w:r w:rsidR="00805489">
              <w:rPr>
                <w:rFonts w:ascii="Arial" w:hAnsi="Arial" w:cs="Arial"/>
              </w:rPr>
              <w:t>202</w:t>
            </w:r>
            <w:r w:rsidR="00CE0047">
              <w:rPr>
                <w:rFonts w:ascii="Arial" w:hAnsi="Arial" w:cs="Arial"/>
              </w:rPr>
              <w:t>2</w:t>
            </w:r>
          </w:p>
          <w:p w14:paraId="6C897EEE" w14:textId="64F8074F" w:rsidR="00B9121F" w:rsidRPr="0009343E" w:rsidRDefault="00B9121F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highlight w:val="yellow"/>
              </w:rPr>
            </w:pPr>
            <w:r w:rsidRPr="0009343E">
              <w:rPr>
                <w:highlight w:val="yellow"/>
              </w:rPr>
              <w:t>Questions:</w:t>
            </w:r>
          </w:p>
          <w:p w14:paraId="3BB17CD4" w14:textId="41F5C536" w:rsidR="00B9121F" w:rsidRDefault="0009343E" w:rsidP="00B9121F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any</w:t>
            </w:r>
            <w:r w:rsidR="00B9121F">
              <w:rPr>
                <w:rFonts w:ascii="Arial" w:hAnsi="Arial" w:cs="Arial"/>
              </w:rPr>
              <w:t xml:space="preserve"> health center</w:t>
            </w:r>
            <w:r>
              <w:rPr>
                <w:rFonts w:ascii="Arial" w:hAnsi="Arial" w:cs="Arial"/>
              </w:rPr>
              <w:t>s</w:t>
            </w:r>
            <w:r w:rsidR="00B9121F">
              <w:rPr>
                <w:rFonts w:ascii="Arial" w:hAnsi="Arial" w:cs="Arial"/>
              </w:rPr>
              <w:t xml:space="preserve"> have a good contract with local hospital to receive health center patients?</w:t>
            </w:r>
            <w:r>
              <w:rPr>
                <w:rFonts w:ascii="Arial" w:hAnsi="Arial" w:cs="Arial"/>
              </w:rPr>
              <w:t xml:space="preserve">  Looking for example of MOAs and policies.</w:t>
            </w:r>
          </w:p>
          <w:p w14:paraId="4697C0C7" w14:textId="76F2A253" w:rsidR="0009343E" w:rsidRDefault="0009343E" w:rsidP="00B9121F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oking for policies and procedures on sick employees.  Do any health centers have a good policy and procedure for handling sick staff members?</w:t>
            </w:r>
          </w:p>
          <w:p w14:paraId="06D6EC23" w14:textId="178CBEB9" w:rsidR="00BC7B15" w:rsidRPr="00B52F97" w:rsidRDefault="00BC7B15" w:rsidP="00B52F9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oin on the ZOOM Link </w:t>
            </w:r>
          </w:p>
        </w:tc>
      </w:tr>
    </w:tbl>
    <w:p w14:paraId="5FA4CDE1" w14:textId="3265B5C6" w:rsidR="005019D6" w:rsidRDefault="005019D6"/>
    <w:sectPr w:rsidR="005019D6" w:rsidSect="00C3142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 W01 Reg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0E8"/>
    <w:multiLevelType w:val="hybridMultilevel"/>
    <w:tmpl w:val="D2A00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4576B"/>
    <w:multiLevelType w:val="multilevel"/>
    <w:tmpl w:val="BCEE85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364AF4"/>
    <w:multiLevelType w:val="hybridMultilevel"/>
    <w:tmpl w:val="6A98D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028BF"/>
    <w:multiLevelType w:val="multilevel"/>
    <w:tmpl w:val="CA1C3B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CA5525F"/>
    <w:multiLevelType w:val="multilevel"/>
    <w:tmpl w:val="AF607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276953"/>
    <w:multiLevelType w:val="hybridMultilevel"/>
    <w:tmpl w:val="C4A0E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100D3"/>
    <w:multiLevelType w:val="multilevel"/>
    <w:tmpl w:val="A4FE3E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84E2D07"/>
    <w:multiLevelType w:val="hybridMultilevel"/>
    <w:tmpl w:val="2CAE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C1F34"/>
    <w:multiLevelType w:val="hybridMultilevel"/>
    <w:tmpl w:val="773234D2"/>
    <w:lvl w:ilvl="0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9" w15:restartNumberingAfterBreak="0">
    <w:nsid w:val="1F26212F"/>
    <w:multiLevelType w:val="hybridMultilevel"/>
    <w:tmpl w:val="89F62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B455D"/>
    <w:multiLevelType w:val="hybridMultilevel"/>
    <w:tmpl w:val="642A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97855"/>
    <w:multiLevelType w:val="hybridMultilevel"/>
    <w:tmpl w:val="284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90AF7"/>
    <w:multiLevelType w:val="hybridMultilevel"/>
    <w:tmpl w:val="D7FE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621F6B"/>
    <w:multiLevelType w:val="hybridMultilevel"/>
    <w:tmpl w:val="FF0C3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1C23"/>
    <w:multiLevelType w:val="hybridMultilevel"/>
    <w:tmpl w:val="473C3B0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116B48"/>
    <w:multiLevelType w:val="hybridMultilevel"/>
    <w:tmpl w:val="06F8B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1558A"/>
    <w:multiLevelType w:val="hybridMultilevel"/>
    <w:tmpl w:val="9D52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F6754"/>
    <w:multiLevelType w:val="hybridMultilevel"/>
    <w:tmpl w:val="9D929A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6307035"/>
    <w:multiLevelType w:val="hybridMultilevel"/>
    <w:tmpl w:val="CD02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40F51"/>
    <w:multiLevelType w:val="hybridMultilevel"/>
    <w:tmpl w:val="AD949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7B7C06"/>
    <w:multiLevelType w:val="hybridMultilevel"/>
    <w:tmpl w:val="79508BC0"/>
    <w:lvl w:ilvl="0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1" w15:restartNumberingAfterBreak="0">
    <w:nsid w:val="60C95275"/>
    <w:multiLevelType w:val="multilevel"/>
    <w:tmpl w:val="2CBA4D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627577A2"/>
    <w:multiLevelType w:val="hybridMultilevel"/>
    <w:tmpl w:val="A596D8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39E01DE"/>
    <w:multiLevelType w:val="hybridMultilevel"/>
    <w:tmpl w:val="86FAA47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5140864"/>
    <w:multiLevelType w:val="hybridMultilevel"/>
    <w:tmpl w:val="40BCEA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A4ABC"/>
    <w:multiLevelType w:val="hybridMultilevel"/>
    <w:tmpl w:val="07662E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69E66DC6"/>
    <w:multiLevelType w:val="hybridMultilevel"/>
    <w:tmpl w:val="22EAB4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E12023F"/>
    <w:multiLevelType w:val="hybridMultilevel"/>
    <w:tmpl w:val="9C3E6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741A68"/>
    <w:multiLevelType w:val="hybridMultilevel"/>
    <w:tmpl w:val="680E6976"/>
    <w:lvl w:ilvl="0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9" w15:restartNumberingAfterBreak="0">
    <w:nsid w:val="6EFA2C62"/>
    <w:multiLevelType w:val="hybridMultilevel"/>
    <w:tmpl w:val="CE6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F5092"/>
    <w:multiLevelType w:val="hybridMultilevel"/>
    <w:tmpl w:val="8ADEE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A005AE"/>
    <w:multiLevelType w:val="hybridMultilevel"/>
    <w:tmpl w:val="2CEE1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EB128A"/>
    <w:multiLevelType w:val="hybridMultilevel"/>
    <w:tmpl w:val="3BA6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D0403D"/>
    <w:multiLevelType w:val="hybridMultilevel"/>
    <w:tmpl w:val="29480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8C44BA"/>
    <w:multiLevelType w:val="hybridMultilevel"/>
    <w:tmpl w:val="A9FCA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A75645"/>
    <w:multiLevelType w:val="multilevel"/>
    <w:tmpl w:val="D5DC0B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7279739">
    <w:abstractNumId w:val="10"/>
  </w:num>
  <w:num w:numId="2" w16cid:durableId="690959192">
    <w:abstractNumId w:val="33"/>
  </w:num>
  <w:num w:numId="3" w16cid:durableId="597566716">
    <w:abstractNumId w:val="9"/>
  </w:num>
  <w:num w:numId="4" w16cid:durableId="1706173893">
    <w:abstractNumId w:val="5"/>
  </w:num>
  <w:num w:numId="5" w16cid:durableId="503739645">
    <w:abstractNumId w:val="27"/>
  </w:num>
  <w:num w:numId="6" w16cid:durableId="1251429924">
    <w:abstractNumId w:val="34"/>
  </w:num>
  <w:num w:numId="7" w16cid:durableId="2015495652">
    <w:abstractNumId w:val="30"/>
  </w:num>
  <w:num w:numId="8" w16cid:durableId="1493375066">
    <w:abstractNumId w:val="2"/>
  </w:num>
  <w:num w:numId="9" w16cid:durableId="82536583">
    <w:abstractNumId w:val="13"/>
  </w:num>
  <w:num w:numId="10" w16cid:durableId="201527910">
    <w:abstractNumId w:val="29"/>
  </w:num>
  <w:num w:numId="11" w16cid:durableId="1155486077">
    <w:abstractNumId w:val="18"/>
  </w:num>
  <w:num w:numId="12" w16cid:durableId="1157652662">
    <w:abstractNumId w:val="31"/>
  </w:num>
  <w:num w:numId="13" w16cid:durableId="1864396805">
    <w:abstractNumId w:val="14"/>
  </w:num>
  <w:num w:numId="14" w16cid:durableId="2126120752">
    <w:abstractNumId w:val="22"/>
  </w:num>
  <w:num w:numId="15" w16cid:durableId="307978910">
    <w:abstractNumId w:val="7"/>
  </w:num>
  <w:num w:numId="16" w16cid:durableId="361829411">
    <w:abstractNumId w:val="24"/>
  </w:num>
  <w:num w:numId="17" w16cid:durableId="1359234980">
    <w:abstractNumId w:val="11"/>
  </w:num>
  <w:num w:numId="18" w16cid:durableId="15692699">
    <w:abstractNumId w:val="19"/>
  </w:num>
  <w:num w:numId="19" w16cid:durableId="1706953106">
    <w:abstractNumId w:val="23"/>
  </w:num>
  <w:num w:numId="20" w16cid:durableId="1497453423">
    <w:abstractNumId w:val="0"/>
  </w:num>
  <w:num w:numId="21" w16cid:durableId="140658054">
    <w:abstractNumId w:val="28"/>
  </w:num>
  <w:num w:numId="22" w16cid:durableId="600066298">
    <w:abstractNumId w:val="20"/>
  </w:num>
  <w:num w:numId="23" w16cid:durableId="1283151037">
    <w:abstractNumId w:val="8"/>
  </w:num>
  <w:num w:numId="24" w16cid:durableId="1707218202">
    <w:abstractNumId w:val="12"/>
  </w:num>
  <w:num w:numId="25" w16cid:durableId="136725337">
    <w:abstractNumId w:val="26"/>
  </w:num>
  <w:num w:numId="26" w16cid:durableId="2106412218">
    <w:abstractNumId w:val="15"/>
  </w:num>
  <w:num w:numId="27" w16cid:durableId="2056002237">
    <w:abstractNumId w:val="25"/>
  </w:num>
  <w:num w:numId="28" w16cid:durableId="587035954">
    <w:abstractNumId w:val="16"/>
  </w:num>
  <w:num w:numId="29" w16cid:durableId="27265784">
    <w:abstractNumId w:val="32"/>
  </w:num>
  <w:num w:numId="30" w16cid:durableId="1640725644">
    <w:abstractNumId w:val="4"/>
  </w:num>
  <w:num w:numId="31" w16cid:durableId="1657490995">
    <w:abstractNumId w:val="6"/>
  </w:num>
  <w:num w:numId="32" w16cid:durableId="1110393140">
    <w:abstractNumId w:val="1"/>
  </w:num>
  <w:num w:numId="33" w16cid:durableId="763040142">
    <w:abstractNumId w:val="21"/>
  </w:num>
  <w:num w:numId="34" w16cid:durableId="450512087">
    <w:abstractNumId w:val="3"/>
  </w:num>
  <w:num w:numId="35" w16cid:durableId="981471983">
    <w:abstractNumId w:val="35"/>
  </w:num>
  <w:num w:numId="36" w16cid:durableId="1486240566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2sDQyMzQzNDZX0lEKTi0uzszPAykwqwUANj8a3CwAAAA="/>
  </w:docVars>
  <w:rsids>
    <w:rsidRoot w:val="0036176E"/>
    <w:rsid w:val="00007E7D"/>
    <w:rsid w:val="0001105E"/>
    <w:rsid w:val="00011A74"/>
    <w:rsid w:val="0001675B"/>
    <w:rsid w:val="0001774B"/>
    <w:rsid w:val="00017D02"/>
    <w:rsid w:val="00020074"/>
    <w:rsid w:val="000200B4"/>
    <w:rsid w:val="00021A3A"/>
    <w:rsid w:val="0002424A"/>
    <w:rsid w:val="00025ED6"/>
    <w:rsid w:val="00037D7F"/>
    <w:rsid w:val="00037D8D"/>
    <w:rsid w:val="0004087B"/>
    <w:rsid w:val="00040EEE"/>
    <w:rsid w:val="00044254"/>
    <w:rsid w:val="000517D8"/>
    <w:rsid w:val="00054299"/>
    <w:rsid w:val="00067D7B"/>
    <w:rsid w:val="000721AD"/>
    <w:rsid w:val="00073688"/>
    <w:rsid w:val="00073BF3"/>
    <w:rsid w:val="00075B39"/>
    <w:rsid w:val="00075C90"/>
    <w:rsid w:val="0007604B"/>
    <w:rsid w:val="00081E9C"/>
    <w:rsid w:val="00083194"/>
    <w:rsid w:val="000843A5"/>
    <w:rsid w:val="00087963"/>
    <w:rsid w:val="000912FD"/>
    <w:rsid w:val="00092406"/>
    <w:rsid w:val="0009343E"/>
    <w:rsid w:val="000A2593"/>
    <w:rsid w:val="000A61D6"/>
    <w:rsid w:val="000A646B"/>
    <w:rsid w:val="000A7842"/>
    <w:rsid w:val="000C2CB2"/>
    <w:rsid w:val="000C4521"/>
    <w:rsid w:val="000D4C77"/>
    <w:rsid w:val="000D5AED"/>
    <w:rsid w:val="000D6D1B"/>
    <w:rsid w:val="000D730D"/>
    <w:rsid w:val="000E593D"/>
    <w:rsid w:val="000E5F11"/>
    <w:rsid w:val="000F1C84"/>
    <w:rsid w:val="000F1D94"/>
    <w:rsid w:val="001007F0"/>
    <w:rsid w:val="00100E1D"/>
    <w:rsid w:val="00103EB8"/>
    <w:rsid w:val="00117660"/>
    <w:rsid w:val="001232AE"/>
    <w:rsid w:val="001239E0"/>
    <w:rsid w:val="00124291"/>
    <w:rsid w:val="0012575B"/>
    <w:rsid w:val="00141727"/>
    <w:rsid w:val="00147375"/>
    <w:rsid w:val="00147970"/>
    <w:rsid w:val="00147D02"/>
    <w:rsid w:val="00153B3B"/>
    <w:rsid w:val="00154CE9"/>
    <w:rsid w:val="00171438"/>
    <w:rsid w:val="001715DE"/>
    <w:rsid w:val="00174444"/>
    <w:rsid w:val="00174DE7"/>
    <w:rsid w:val="0017632C"/>
    <w:rsid w:val="001763AB"/>
    <w:rsid w:val="001769D2"/>
    <w:rsid w:val="001870AE"/>
    <w:rsid w:val="001950CE"/>
    <w:rsid w:val="00196D09"/>
    <w:rsid w:val="00197F5D"/>
    <w:rsid w:val="001A00D3"/>
    <w:rsid w:val="001A3668"/>
    <w:rsid w:val="001A5E81"/>
    <w:rsid w:val="001A6805"/>
    <w:rsid w:val="001A6896"/>
    <w:rsid w:val="001B06E4"/>
    <w:rsid w:val="001B1321"/>
    <w:rsid w:val="001B4C54"/>
    <w:rsid w:val="001B5581"/>
    <w:rsid w:val="001C08BE"/>
    <w:rsid w:val="001C2D31"/>
    <w:rsid w:val="001C4FDA"/>
    <w:rsid w:val="001D32DB"/>
    <w:rsid w:val="001D4FCF"/>
    <w:rsid w:val="001D6BAE"/>
    <w:rsid w:val="001D740C"/>
    <w:rsid w:val="001D7859"/>
    <w:rsid w:val="001F5F1A"/>
    <w:rsid w:val="001F6861"/>
    <w:rsid w:val="00201A46"/>
    <w:rsid w:val="00207DB7"/>
    <w:rsid w:val="00223DD6"/>
    <w:rsid w:val="002240E1"/>
    <w:rsid w:val="00226230"/>
    <w:rsid w:val="0022783C"/>
    <w:rsid w:val="00227D0B"/>
    <w:rsid w:val="002316E8"/>
    <w:rsid w:val="00232D3B"/>
    <w:rsid w:val="002335E4"/>
    <w:rsid w:val="0023459B"/>
    <w:rsid w:val="00234677"/>
    <w:rsid w:val="002365B1"/>
    <w:rsid w:val="00236A46"/>
    <w:rsid w:val="00240117"/>
    <w:rsid w:val="0024076B"/>
    <w:rsid w:val="002411B2"/>
    <w:rsid w:val="00246061"/>
    <w:rsid w:val="00246826"/>
    <w:rsid w:val="00253011"/>
    <w:rsid w:val="0025620B"/>
    <w:rsid w:val="00261B54"/>
    <w:rsid w:val="00263DA8"/>
    <w:rsid w:val="00271FE2"/>
    <w:rsid w:val="002723BA"/>
    <w:rsid w:val="00274B34"/>
    <w:rsid w:val="00275F70"/>
    <w:rsid w:val="002761EE"/>
    <w:rsid w:val="0028328F"/>
    <w:rsid w:val="00283B8D"/>
    <w:rsid w:val="0028425C"/>
    <w:rsid w:val="00286651"/>
    <w:rsid w:val="002916BC"/>
    <w:rsid w:val="00293D4D"/>
    <w:rsid w:val="00296A36"/>
    <w:rsid w:val="002A10AA"/>
    <w:rsid w:val="002A480F"/>
    <w:rsid w:val="002A60F9"/>
    <w:rsid w:val="002B0515"/>
    <w:rsid w:val="002B39A8"/>
    <w:rsid w:val="002B3F92"/>
    <w:rsid w:val="002B6AB6"/>
    <w:rsid w:val="002B7126"/>
    <w:rsid w:val="002C4168"/>
    <w:rsid w:val="002D23FE"/>
    <w:rsid w:val="002D73B4"/>
    <w:rsid w:val="002D7882"/>
    <w:rsid w:val="002E2816"/>
    <w:rsid w:val="002F3FA8"/>
    <w:rsid w:val="002F44FF"/>
    <w:rsid w:val="00301D0F"/>
    <w:rsid w:val="00307106"/>
    <w:rsid w:val="003112FF"/>
    <w:rsid w:val="00317A8D"/>
    <w:rsid w:val="00332068"/>
    <w:rsid w:val="0033350B"/>
    <w:rsid w:val="00335BF9"/>
    <w:rsid w:val="00336DCE"/>
    <w:rsid w:val="003443A8"/>
    <w:rsid w:val="0035093B"/>
    <w:rsid w:val="003515A3"/>
    <w:rsid w:val="00352CEF"/>
    <w:rsid w:val="0036176E"/>
    <w:rsid w:val="00363453"/>
    <w:rsid w:val="003639B1"/>
    <w:rsid w:val="00372E37"/>
    <w:rsid w:val="00383303"/>
    <w:rsid w:val="00384A58"/>
    <w:rsid w:val="003852EF"/>
    <w:rsid w:val="00385EF6"/>
    <w:rsid w:val="00390562"/>
    <w:rsid w:val="00390566"/>
    <w:rsid w:val="00392C38"/>
    <w:rsid w:val="003A00D0"/>
    <w:rsid w:val="003A1E61"/>
    <w:rsid w:val="003B6CD8"/>
    <w:rsid w:val="003C40DC"/>
    <w:rsid w:val="003D06F2"/>
    <w:rsid w:val="003D42D7"/>
    <w:rsid w:val="003D513D"/>
    <w:rsid w:val="003D7804"/>
    <w:rsid w:val="003E2E79"/>
    <w:rsid w:val="003E50C9"/>
    <w:rsid w:val="003E51F8"/>
    <w:rsid w:val="003F00A2"/>
    <w:rsid w:val="003F20A4"/>
    <w:rsid w:val="003F3A37"/>
    <w:rsid w:val="004048C4"/>
    <w:rsid w:val="00405921"/>
    <w:rsid w:val="004061A0"/>
    <w:rsid w:val="00412B1A"/>
    <w:rsid w:val="00422FC5"/>
    <w:rsid w:val="0042381A"/>
    <w:rsid w:val="004240C9"/>
    <w:rsid w:val="0042766D"/>
    <w:rsid w:val="00430408"/>
    <w:rsid w:val="00433CB1"/>
    <w:rsid w:val="00434420"/>
    <w:rsid w:val="00434B42"/>
    <w:rsid w:val="00435617"/>
    <w:rsid w:val="0044130F"/>
    <w:rsid w:val="00446C06"/>
    <w:rsid w:val="004478F1"/>
    <w:rsid w:val="0045555B"/>
    <w:rsid w:val="00455701"/>
    <w:rsid w:val="004809EC"/>
    <w:rsid w:val="00482C66"/>
    <w:rsid w:val="00492E1E"/>
    <w:rsid w:val="004959CC"/>
    <w:rsid w:val="00496FF9"/>
    <w:rsid w:val="004A05EA"/>
    <w:rsid w:val="004A08A7"/>
    <w:rsid w:val="004A090B"/>
    <w:rsid w:val="004A2A4B"/>
    <w:rsid w:val="004A4DB5"/>
    <w:rsid w:val="004A5BBA"/>
    <w:rsid w:val="004B074E"/>
    <w:rsid w:val="004D1EC0"/>
    <w:rsid w:val="004E14F8"/>
    <w:rsid w:val="004F01CF"/>
    <w:rsid w:val="004F7F6F"/>
    <w:rsid w:val="005019D6"/>
    <w:rsid w:val="005116FF"/>
    <w:rsid w:val="00511861"/>
    <w:rsid w:val="005154A7"/>
    <w:rsid w:val="00516F10"/>
    <w:rsid w:val="005213DD"/>
    <w:rsid w:val="005220F8"/>
    <w:rsid w:val="0052705E"/>
    <w:rsid w:val="0053550B"/>
    <w:rsid w:val="00536DF2"/>
    <w:rsid w:val="00541C04"/>
    <w:rsid w:val="00543394"/>
    <w:rsid w:val="00546A07"/>
    <w:rsid w:val="00546C32"/>
    <w:rsid w:val="00553769"/>
    <w:rsid w:val="00574BCA"/>
    <w:rsid w:val="00581609"/>
    <w:rsid w:val="0058782C"/>
    <w:rsid w:val="005901E7"/>
    <w:rsid w:val="005926BD"/>
    <w:rsid w:val="005930EA"/>
    <w:rsid w:val="005945C1"/>
    <w:rsid w:val="005A1A2E"/>
    <w:rsid w:val="005A5296"/>
    <w:rsid w:val="005A6406"/>
    <w:rsid w:val="005A7AC8"/>
    <w:rsid w:val="005B3713"/>
    <w:rsid w:val="005B38B8"/>
    <w:rsid w:val="005B4AAB"/>
    <w:rsid w:val="005D02C3"/>
    <w:rsid w:val="005D136A"/>
    <w:rsid w:val="005D35FC"/>
    <w:rsid w:val="005E23CA"/>
    <w:rsid w:val="005F0D32"/>
    <w:rsid w:val="005F37AD"/>
    <w:rsid w:val="005F4B8C"/>
    <w:rsid w:val="005F5BAF"/>
    <w:rsid w:val="005F682C"/>
    <w:rsid w:val="006024CE"/>
    <w:rsid w:val="00614B30"/>
    <w:rsid w:val="00622302"/>
    <w:rsid w:val="00623DDC"/>
    <w:rsid w:val="00625594"/>
    <w:rsid w:val="00626E35"/>
    <w:rsid w:val="006319C6"/>
    <w:rsid w:val="00632850"/>
    <w:rsid w:val="0063465F"/>
    <w:rsid w:val="00636ABE"/>
    <w:rsid w:val="00636B61"/>
    <w:rsid w:val="00640915"/>
    <w:rsid w:val="006427FE"/>
    <w:rsid w:val="00642910"/>
    <w:rsid w:val="006441AB"/>
    <w:rsid w:val="006471B4"/>
    <w:rsid w:val="006509CD"/>
    <w:rsid w:val="006613C3"/>
    <w:rsid w:val="00661F1F"/>
    <w:rsid w:val="006656E7"/>
    <w:rsid w:val="00667B51"/>
    <w:rsid w:val="006714E9"/>
    <w:rsid w:val="006718F1"/>
    <w:rsid w:val="00672702"/>
    <w:rsid w:val="0067633B"/>
    <w:rsid w:val="006779FF"/>
    <w:rsid w:val="00683BF5"/>
    <w:rsid w:val="0069427F"/>
    <w:rsid w:val="00694EDC"/>
    <w:rsid w:val="00695BEA"/>
    <w:rsid w:val="00696542"/>
    <w:rsid w:val="006A479A"/>
    <w:rsid w:val="006A4A81"/>
    <w:rsid w:val="006A678E"/>
    <w:rsid w:val="006A77B6"/>
    <w:rsid w:val="006B2156"/>
    <w:rsid w:val="006B3634"/>
    <w:rsid w:val="006B3AAC"/>
    <w:rsid w:val="006B45FF"/>
    <w:rsid w:val="006B601A"/>
    <w:rsid w:val="006C0A2A"/>
    <w:rsid w:val="006C2247"/>
    <w:rsid w:val="006C3011"/>
    <w:rsid w:val="006C3624"/>
    <w:rsid w:val="006C6E84"/>
    <w:rsid w:val="006C7C5B"/>
    <w:rsid w:val="006D38CB"/>
    <w:rsid w:val="006D4F4E"/>
    <w:rsid w:val="006D5609"/>
    <w:rsid w:val="006D634D"/>
    <w:rsid w:val="006E55FB"/>
    <w:rsid w:val="006E7F4C"/>
    <w:rsid w:val="006F2936"/>
    <w:rsid w:val="00701A41"/>
    <w:rsid w:val="007044DF"/>
    <w:rsid w:val="00705165"/>
    <w:rsid w:val="0072176B"/>
    <w:rsid w:val="00736A57"/>
    <w:rsid w:val="00741EE7"/>
    <w:rsid w:val="0074245B"/>
    <w:rsid w:val="00743528"/>
    <w:rsid w:val="007477F5"/>
    <w:rsid w:val="00750A2A"/>
    <w:rsid w:val="00763D0B"/>
    <w:rsid w:val="007673F0"/>
    <w:rsid w:val="00773694"/>
    <w:rsid w:val="00773FCA"/>
    <w:rsid w:val="00782D54"/>
    <w:rsid w:val="00783367"/>
    <w:rsid w:val="00785F8F"/>
    <w:rsid w:val="00787202"/>
    <w:rsid w:val="007909E8"/>
    <w:rsid w:val="0079774C"/>
    <w:rsid w:val="007A30BE"/>
    <w:rsid w:val="007A5250"/>
    <w:rsid w:val="007A762C"/>
    <w:rsid w:val="007B2ADC"/>
    <w:rsid w:val="007B6BBB"/>
    <w:rsid w:val="007C08E6"/>
    <w:rsid w:val="007C1646"/>
    <w:rsid w:val="007C3CFE"/>
    <w:rsid w:val="007C68DF"/>
    <w:rsid w:val="007C7A40"/>
    <w:rsid w:val="007D4BFC"/>
    <w:rsid w:val="007D5B3E"/>
    <w:rsid w:val="007E3A28"/>
    <w:rsid w:val="007E450B"/>
    <w:rsid w:val="007E75E7"/>
    <w:rsid w:val="007E763E"/>
    <w:rsid w:val="007E7DCF"/>
    <w:rsid w:val="007F1C45"/>
    <w:rsid w:val="007F3B30"/>
    <w:rsid w:val="00800839"/>
    <w:rsid w:val="00802791"/>
    <w:rsid w:val="00805489"/>
    <w:rsid w:val="008069DE"/>
    <w:rsid w:val="00806A04"/>
    <w:rsid w:val="0081123C"/>
    <w:rsid w:val="008143A4"/>
    <w:rsid w:val="00820713"/>
    <w:rsid w:val="0082535F"/>
    <w:rsid w:val="00830B2F"/>
    <w:rsid w:val="00832496"/>
    <w:rsid w:val="00835088"/>
    <w:rsid w:val="00836197"/>
    <w:rsid w:val="00837014"/>
    <w:rsid w:val="00852B13"/>
    <w:rsid w:val="00860BB0"/>
    <w:rsid w:val="00870F26"/>
    <w:rsid w:val="008716D6"/>
    <w:rsid w:val="00871DE3"/>
    <w:rsid w:val="0088053B"/>
    <w:rsid w:val="0088500E"/>
    <w:rsid w:val="00886022"/>
    <w:rsid w:val="008929D5"/>
    <w:rsid w:val="00892C61"/>
    <w:rsid w:val="00893ED4"/>
    <w:rsid w:val="008A1E2D"/>
    <w:rsid w:val="008A2699"/>
    <w:rsid w:val="008A6DFF"/>
    <w:rsid w:val="008A78E9"/>
    <w:rsid w:val="008B6686"/>
    <w:rsid w:val="008B6971"/>
    <w:rsid w:val="008C67FE"/>
    <w:rsid w:val="008D6B2C"/>
    <w:rsid w:val="008D74F3"/>
    <w:rsid w:val="008E172C"/>
    <w:rsid w:val="008E1E20"/>
    <w:rsid w:val="008E22A4"/>
    <w:rsid w:val="008E3440"/>
    <w:rsid w:val="008E4732"/>
    <w:rsid w:val="008E538F"/>
    <w:rsid w:val="008E5F1C"/>
    <w:rsid w:val="008E6716"/>
    <w:rsid w:val="008F49A3"/>
    <w:rsid w:val="008F59CC"/>
    <w:rsid w:val="00903CD6"/>
    <w:rsid w:val="009111F9"/>
    <w:rsid w:val="009120FD"/>
    <w:rsid w:val="00913055"/>
    <w:rsid w:val="00914374"/>
    <w:rsid w:val="009150F0"/>
    <w:rsid w:val="0091545E"/>
    <w:rsid w:val="00920FA0"/>
    <w:rsid w:val="0092399B"/>
    <w:rsid w:val="0092777E"/>
    <w:rsid w:val="00927DE1"/>
    <w:rsid w:val="00944259"/>
    <w:rsid w:val="0094614B"/>
    <w:rsid w:val="00947562"/>
    <w:rsid w:val="009475C4"/>
    <w:rsid w:val="009503BA"/>
    <w:rsid w:val="00956EE0"/>
    <w:rsid w:val="00960C9F"/>
    <w:rsid w:val="00961495"/>
    <w:rsid w:val="00962B2E"/>
    <w:rsid w:val="00965039"/>
    <w:rsid w:val="009863F3"/>
    <w:rsid w:val="00991C41"/>
    <w:rsid w:val="00992469"/>
    <w:rsid w:val="009941BB"/>
    <w:rsid w:val="00996558"/>
    <w:rsid w:val="009A3E5A"/>
    <w:rsid w:val="009B068F"/>
    <w:rsid w:val="009B4C7A"/>
    <w:rsid w:val="009D56E1"/>
    <w:rsid w:val="009D5E24"/>
    <w:rsid w:val="009E799C"/>
    <w:rsid w:val="009F0787"/>
    <w:rsid w:val="009F43F3"/>
    <w:rsid w:val="00A02D9D"/>
    <w:rsid w:val="00A0527D"/>
    <w:rsid w:val="00A07375"/>
    <w:rsid w:val="00A101C6"/>
    <w:rsid w:val="00A113AE"/>
    <w:rsid w:val="00A116B6"/>
    <w:rsid w:val="00A1487F"/>
    <w:rsid w:val="00A1500C"/>
    <w:rsid w:val="00A17F24"/>
    <w:rsid w:val="00A20B18"/>
    <w:rsid w:val="00A22333"/>
    <w:rsid w:val="00A26D1A"/>
    <w:rsid w:val="00A27249"/>
    <w:rsid w:val="00A3090D"/>
    <w:rsid w:val="00A33259"/>
    <w:rsid w:val="00A4036F"/>
    <w:rsid w:val="00A43575"/>
    <w:rsid w:val="00A45035"/>
    <w:rsid w:val="00A54129"/>
    <w:rsid w:val="00A66FC7"/>
    <w:rsid w:val="00A7057E"/>
    <w:rsid w:val="00A76FA3"/>
    <w:rsid w:val="00A802AB"/>
    <w:rsid w:val="00A810BD"/>
    <w:rsid w:val="00A83331"/>
    <w:rsid w:val="00A86B0E"/>
    <w:rsid w:val="00A9597F"/>
    <w:rsid w:val="00AA7CF6"/>
    <w:rsid w:val="00AB628B"/>
    <w:rsid w:val="00AB7AB9"/>
    <w:rsid w:val="00AB7E09"/>
    <w:rsid w:val="00AC62F4"/>
    <w:rsid w:val="00AD2CDE"/>
    <w:rsid w:val="00AD33BB"/>
    <w:rsid w:val="00AD6C39"/>
    <w:rsid w:val="00AE0576"/>
    <w:rsid w:val="00AE1ED0"/>
    <w:rsid w:val="00AE21BF"/>
    <w:rsid w:val="00AE7325"/>
    <w:rsid w:val="00AF3D1B"/>
    <w:rsid w:val="00AF7F89"/>
    <w:rsid w:val="00B004D0"/>
    <w:rsid w:val="00B017B5"/>
    <w:rsid w:val="00B0510D"/>
    <w:rsid w:val="00B32961"/>
    <w:rsid w:val="00B33CCC"/>
    <w:rsid w:val="00B3472C"/>
    <w:rsid w:val="00B36960"/>
    <w:rsid w:val="00B37DF9"/>
    <w:rsid w:val="00B40A8B"/>
    <w:rsid w:val="00B41749"/>
    <w:rsid w:val="00B4223E"/>
    <w:rsid w:val="00B436E5"/>
    <w:rsid w:val="00B44600"/>
    <w:rsid w:val="00B503A9"/>
    <w:rsid w:val="00B5138D"/>
    <w:rsid w:val="00B52F97"/>
    <w:rsid w:val="00B53105"/>
    <w:rsid w:val="00B540F1"/>
    <w:rsid w:val="00B54C1D"/>
    <w:rsid w:val="00B55862"/>
    <w:rsid w:val="00B60161"/>
    <w:rsid w:val="00B67F25"/>
    <w:rsid w:val="00B74CFB"/>
    <w:rsid w:val="00B7756F"/>
    <w:rsid w:val="00B81DD7"/>
    <w:rsid w:val="00B84ED7"/>
    <w:rsid w:val="00B9121F"/>
    <w:rsid w:val="00B9233A"/>
    <w:rsid w:val="00B9318D"/>
    <w:rsid w:val="00B931D2"/>
    <w:rsid w:val="00B9454E"/>
    <w:rsid w:val="00BA04FD"/>
    <w:rsid w:val="00BA0CC3"/>
    <w:rsid w:val="00BA1885"/>
    <w:rsid w:val="00BA3097"/>
    <w:rsid w:val="00BB335F"/>
    <w:rsid w:val="00BC1839"/>
    <w:rsid w:val="00BC45A3"/>
    <w:rsid w:val="00BC4800"/>
    <w:rsid w:val="00BC657C"/>
    <w:rsid w:val="00BC7B15"/>
    <w:rsid w:val="00BD1DA9"/>
    <w:rsid w:val="00BD73F2"/>
    <w:rsid w:val="00BE1AE9"/>
    <w:rsid w:val="00BE2124"/>
    <w:rsid w:val="00BF36A0"/>
    <w:rsid w:val="00BF4D8F"/>
    <w:rsid w:val="00C0155F"/>
    <w:rsid w:val="00C10589"/>
    <w:rsid w:val="00C14797"/>
    <w:rsid w:val="00C27692"/>
    <w:rsid w:val="00C279AD"/>
    <w:rsid w:val="00C31B50"/>
    <w:rsid w:val="00C35E94"/>
    <w:rsid w:val="00C3668A"/>
    <w:rsid w:val="00C36964"/>
    <w:rsid w:val="00C37FC6"/>
    <w:rsid w:val="00C41F13"/>
    <w:rsid w:val="00C4219E"/>
    <w:rsid w:val="00C43B4E"/>
    <w:rsid w:val="00C44368"/>
    <w:rsid w:val="00C50BF7"/>
    <w:rsid w:val="00C50CBF"/>
    <w:rsid w:val="00C57E2C"/>
    <w:rsid w:val="00C6662C"/>
    <w:rsid w:val="00C66E8B"/>
    <w:rsid w:val="00C70BD7"/>
    <w:rsid w:val="00C7367B"/>
    <w:rsid w:val="00C75FB6"/>
    <w:rsid w:val="00C82A26"/>
    <w:rsid w:val="00C82EA6"/>
    <w:rsid w:val="00C94AE6"/>
    <w:rsid w:val="00C957AE"/>
    <w:rsid w:val="00C96808"/>
    <w:rsid w:val="00C96BC5"/>
    <w:rsid w:val="00CA02E8"/>
    <w:rsid w:val="00CA46A6"/>
    <w:rsid w:val="00CB0AC8"/>
    <w:rsid w:val="00CC01AB"/>
    <w:rsid w:val="00CC081B"/>
    <w:rsid w:val="00CC47DE"/>
    <w:rsid w:val="00CD30CD"/>
    <w:rsid w:val="00CD4A7C"/>
    <w:rsid w:val="00CD7736"/>
    <w:rsid w:val="00CD77D3"/>
    <w:rsid w:val="00CE0047"/>
    <w:rsid w:val="00CE004C"/>
    <w:rsid w:val="00CE1C92"/>
    <w:rsid w:val="00CF4242"/>
    <w:rsid w:val="00CF73A5"/>
    <w:rsid w:val="00D000DB"/>
    <w:rsid w:val="00D0038E"/>
    <w:rsid w:val="00D03D23"/>
    <w:rsid w:val="00D0489B"/>
    <w:rsid w:val="00D059C2"/>
    <w:rsid w:val="00D17307"/>
    <w:rsid w:val="00D17945"/>
    <w:rsid w:val="00D2007D"/>
    <w:rsid w:val="00D27315"/>
    <w:rsid w:val="00D31AAB"/>
    <w:rsid w:val="00D41B34"/>
    <w:rsid w:val="00D41FE0"/>
    <w:rsid w:val="00D56A2A"/>
    <w:rsid w:val="00D65F30"/>
    <w:rsid w:val="00D70042"/>
    <w:rsid w:val="00D703EF"/>
    <w:rsid w:val="00D732E9"/>
    <w:rsid w:val="00D82646"/>
    <w:rsid w:val="00D84EE3"/>
    <w:rsid w:val="00D931B1"/>
    <w:rsid w:val="00D97487"/>
    <w:rsid w:val="00DA264A"/>
    <w:rsid w:val="00DB1EDE"/>
    <w:rsid w:val="00DC718D"/>
    <w:rsid w:val="00DD250D"/>
    <w:rsid w:val="00DD590E"/>
    <w:rsid w:val="00DE6348"/>
    <w:rsid w:val="00DF067D"/>
    <w:rsid w:val="00DF1688"/>
    <w:rsid w:val="00DF6D0E"/>
    <w:rsid w:val="00DF7132"/>
    <w:rsid w:val="00DF790E"/>
    <w:rsid w:val="00E02CD2"/>
    <w:rsid w:val="00E03A70"/>
    <w:rsid w:val="00E03AAE"/>
    <w:rsid w:val="00E06B4E"/>
    <w:rsid w:val="00E0744A"/>
    <w:rsid w:val="00E12A70"/>
    <w:rsid w:val="00E15DF2"/>
    <w:rsid w:val="00E16812"/>
    <w:rsid w:val="00E21CB2"/>
    <w:rsid w:val="00E277BD"/>
    <w:rsid w:val="00E438BA"/>
    <w:rsid w:val="00E46DF5"/>
    <w:rsid w:val="00E55AB5"/>
    <w:rsid w:val="00E566A8"/>
    <w:rsid w:val="00E641FE"/>
    <w:rsid w:val="00E704DF"/>
    <w:rsid w:val="00E7050B"/>
    <w:rsid w:val="00E73EC8"/>
    <w:rsid w:val="00E75785"/>
    <w:rsid w:val="00E765DF"/>
    <w:rsid w:val="00E80579"/>
    <w:rsid w:val="00E80E73"/>
    <w:rsid w:val="00E91032"/>
    <w:rsid w:val="00E91ADE"/>
    <w:rsid w:val="00E9503B"/>
    <w:rsid w:val="00EA0020"/>
    <w:rsid w:val="00EA51F2"/>
    <w:rsid w:val="00EB3E9C"/>
    <w:rsid w:val="00EB58C6"/>
    <w:rsid w:val="00EB6E2F"/>
    <w:rsid w:val="00EC2C8A"/>
    <w:rsid w:val="00ED03CF"/>
    <w:rsid w:val="00ED1CD2"/>
    <w:rsid w:val="00ED1FF8"/>
    <w:rsid w:val="00ED447C"/>
    <w:rsid w:val="00ED530A"/>
    <w:rsid w:val="00ED7D99"/>
    <w:rsid w:val="00ED7EB8"/>
    <w:rsid w:val="00EE1103"/>
    <w:rsid w:val="00F100B1"/>
    <w:rsid w:val="00F15B10"/>
    <w:rsid w:val="00F20BDD"/>
    <w:rsid w:val="00F36B55"/>
    <w:rsid w:val="00F37D77"/>
    <w:rsid w:val="00F44E00"/>
    <w:rsid w:val="00F4612B"/>
    <w:rsid w:val="00F47C4E"/>
    <w:rsid w:val="00F54FEF"/>
    <w:rsid w:val="00F55AE1"/>
    <w:rsid w:val="00F560AD"/>
    <w:rsid w:val="00F57DA0"/>
    <w:rsid w:val="00F60703"/>
    <w:rsid w:val="00F656AF"/>
    <w:rsid w:val="00F702C5"/>
    <w:rsid w:val="00F70BDD"/>
    <w:rsid w:val="00F7466C"/>
    <w:rsid w:val="00F80E2C"/>
    <w:rsid w:val="00F83522"/>
    <w:rsid w:val="00F95B76"/>
    <w:rsid w:val="00F97536"/>
    <w:rsid w:val="00F976A3"/>
    <w:rsid w:val="00FA3BBB"/>
    <w:rsid w:val="00FB2376"/>
    <w:rsid w:val="00FB395D"/>
    <w:rsid w:val="00FC1241"/>
    <w:rsid w:val="00FC2101"/>
    <w:rsid w:val="00FC6C6D"/>
    <w:rsid w:val="00FC7072"/>
    <w:rsid w:val="00FC79F6"/>
    <w:rsid w:val="00FD006C"/>
    <w:rsid w:val="00FD04DE"/>
    <w:rsid w:val="00FE1F94"/>
    <w:rsid w:val="00FE5E52"/>
    <w:rsid w:val="00FE6477"/>
    <w:rsid w:val="00FE6BDF"/>
    <w:rsid w:val="00FF3045"/>
    <w:rsid w:val="00FF5BF4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834F"/>
  <w15:chartTrackingRefBased/>
  <w15:docId w15:val="{098E71B6-3AC9-4716-8015-732D9C4B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6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1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17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176E"/>
    <w:pPr>
      <w:ind w:left="720"/>
      <w:contextualSpacing/>
    </w:pPr>
  </w:style>
  <w:style w:type="character" w:styleId="Hyperlink">
    <w:name w:val="Hyperlink"/>
    <w:basedOn w:val="DefaultParagraphFont"/>
    <w:unhideWhenUsed/>
    <w:rsid w:val="0036176E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36176E"/>
    <w:pPr>
      <w:spacing w:after="120" w:line="240" w:lineRule="auto"/>
      <w:ind w:left="720" w:hanging="720"/>
    </w:pPr>
    <w:rPr>
      <w:rFonts w:ascii="Arial" w:eastAsia="Times New Roman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6176E"/>
    <w:rPr>
      <w:rFonts w:ascii="Arial" w:eastAsia="Times New Roman" w:hAnsi="Arial" w:cs="Arial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316E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95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95BEA"/>
    <w:rPr>
      <w:i/>
      <w:iCs/>
    </w:rPr>
  </w:style>
  <w:style w:type="paragraph" w:styleId="NoSpacing">
    <w:name w:val="No Spacing"/>
    <w:uiPriority w:val="1"/>
    <w:qFormat/>
    <w:rsid w:val="00385EF6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F44F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F44FF"/>
    <w:rPr>
      <w:rFonts w:ascii="Calibri" w:hAnsi="Calibri"/>
      <w:szCs w:val="21"/>
    </w:rPr>
  </w:style>
  <w:style w:type="character" w:styleId="Strong">
    <w:name w:val="Strong"/>
    <w:basedOn w:val="DefaultParagraphFont"/>
    <w:uiPriority w:val="22"/>
    <w:qFormat/>
    <w:rsid w:val="00B004D0"/>
    <w:rPr>
      <w:b/>
      <w:bCs/>
    </w:rPr>
  </w:style>
  <w:style w:type="paragraph" w:customStyle="1" w:styleId="paragraph">
    <w:name w:val="paragraph"/>
    <w:basedOn w:val="Normal"/>
    <w:rsid w:val="00543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43394"/>
  </w:style>
  <w:style w:type="character" w:customStyle="1" w:styleId="eop">
    <w:name w:val="eop"/>
    <w:basedOn w:val="DefaultParagraphFont"/>
    <w:rsid w:val="00455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3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urvey.sogolytics.com/survey1.aspx?k=WsQUTYUTsQSSsPsPsP&amp;lang=0&amp;isURLPP=1&amp;Q1=2&amp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Props1.xml><?xml version="1.0" encoding="utf-8"?>
<ds:datastoreItem xmlns:ds="http://schemas.openxmlformats.org/officeDocument/2006/customXml" ds:itemID="{42C2489D-9AE6-42B9-A4CE-169B57FF7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CCABD7-9C03-467F-98F4-F52BF9C12B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A91BB-094C-458D-B1F8-2E9871A7EE51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Fiorello</dc:creator>
  <cp:keywords/>
  <dc:description/>
  <cp:lastModifiedBy>Shlisa Hughes</cp:lastModifiedBy>
  <cp:revision>2</cp:revision>
  <dcterms:created xsi:type="dcterms:W3CDTF">2023-05-11T18:44:00Z</dcterms:created>
  <dcterms:modified xsi:type="dcterms:W3CDTF">2023-05-11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5617000</vt:r8>
  </property>
</Properties>
</file>